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07BA44B6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695BFEDB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CC0055">
        <w:rPr>
          <w:rFonts w:ascii="Times New Roman" w:hAnsi="Times New Roman" w:cs="Times New Roman"/>
          <w:sz w:val="24"/>
          <w:szCs w:val="24"/>
        </w:rPr>
        <w:t>February 12, 2024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1734962D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 </w:t>
      </w:r>
      <w:r w:rsidR="00CC0055">
        <w:rPr>
          <w:rFonts w:ascii="Times New Roman" w:hAnsi="Times New Roman" w:cs="Times New Roman"/>
          <w:sz w:val="24"/>
          <w:szCs w:val="24"/>
        </w:rPr>
        <w:t>Wendy Harrington, Chair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1CC3AADD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>         </w:t>
      </w:r>
      <w:r w:rsidR="00DA5BEF"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F435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21EE2F93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4354A">
        <w:rPr>
          <w:rFonts w:ascii="Times New Roman" w:hAnsi="Times New Roman" w:cs="Times New Roman"/>
          <w:sz w:val="24"/>
          <w:szCs w:val="24"/>
        </w:rPr>
        <w:t xml:space="preserve">reol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4354A">
        <w:rPr>
          <w:rFonts w:ascii="Times New Roman" w:hAnsi="Times New Roman" w:cs="Times New Roman"/>
          <w:sz w:val="24"/>
          <w:szCs w:val="24"/>
        </w:rPr>
        <w:t xml:space="preserve">atur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4354A">
        <w:rPr>
          <w:rFonts w:ascii="Times New Roman" w:hAnsi="Times New Roman" w:cs="Times New Roman"/>
          <w:sz w:val="24"/>
          <w:szCs w:val="24"/>
        </w:rPr>
        <w:t>rail All-American Road d</w:t>
      </w:r>
      <w:r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>
        <w:rPr>
          <w:rFonts w:ascii="Times New Roman" w:hAnsi="Times New Roman" w:cs="Times New Roman"/>
          <w:sz w:val="24"/>
          <w:szCs w:val="24"/>
        </w:rPr>
        <w:t xml:space="preserve">will be </w:t>
      </w:r>
      <w:r w:rsidR="00F4354A" w:rsidRPr="00574522">
        <w:rPr>
          <w:rFonts w:ascii="Times New Roman" w:hAnsi="Times New Roman" w:cs="Times New Roman"/>
          <w:sz w:val="24"/>
          <w:szCs w:val="24"/>
        </w:rPr>
        <w:t xml:space="preserve">held 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Thursday, </w:t>
      </w:r>
      <w:r w:rsidR="00892889">
        <w:rPr>
          <w:rFonts w:ascii="Times New Roman" w:hAnsi="Times New Roman" w:cs="Times New Roman"/>
          <w:b/>
          <w:bCs/>
          <w:sz w:val="24"/>
          <w:szCs w:val="24"/>
        </w:rPr>
        <w:t>February 22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, at 2:00 </w:t>
      </w:r>
      <w:r w:rsidR="00B031FC">
        <w:rPr>
          <w:rFonts w:ascii="Times New Roman" w:hAnsi="Times New Roman" w:cs="Times New Roman"/>
          <w:b/>
          <w:bCs/>
          <w:sz w:val="24"/>
          <w:szCs w:val="24"/>
        </w:rPr>
        <w:t>p.m.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74522">
        <w:rPr>
          <w:rFonts w:ascii="Times New Roman" w:hAnsi="Times New Roman" w:cs="Times New Roman"/>
          <w:sz w:val="24"/>
          <w:szCs w:val="24"/>
        </w:rPr>
        <w:t>at 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. 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719475AE" w:rsidR="00F4354A" w:rsidRDefault="00E41CE9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ed</w:t>
      </w:r>
      <w:r w:rsidR="00B031FC">
        <w:rPr>
          <w:rFonts w:ascii="Times New Roman" w:hAnsi="Times New Roman" w:cs="Times New Roman"/>
          <w:sz w:val="24"/>
          <w:szCs w:val="24"/>
        </w:rPr>
        <w:t xml:space="preserve"> is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the quarterly district meeting notice, preliminary agenda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and minutes from the </w:t>
      </w:r>
      <w:r w:rsidR="00892889">
        <w:rPr>
          <w:rFonts w:ascii="Times New Roman" w:hAnsi="Times New Roman" w:cs="Times New Roman"/>
          <w:sz w:val="24"/>
          <w:szCs w:val="24"/>
        </w:rPr>
        <w:t>district meeting on December 14, 2023</w:t>
      </w:r>
      <w:r w:rsidR="00F4354A" w:rsidRPr="00F4354A">
        <w:rPr>
          <w:rFonts w:ascii="Times New Roman" w:hAnsi="Times New Roman" w:cs="Times New Roman"/>
          <w:sz w:val="24"/>
          <w:szCs w:val="24"/>
        </w:rPr>
        <w:t>.</w:t>
      </w:r>
      <w:r w:rsidR="00F4354A">
        <w:rPr>
          <w:rFonts w:ascii="Times New Roman" w:hAnsi="Times New Roman" w:cs="Times New Roman"/>
          <w:sz w:val="24"/>
          <w:szCs w:val="24"/>
        </w:rPr>
        <w:t xml:space="preserve">  Please </w:t>
      </w:r>
      <w:r w:rsidR="00B031FC">
        <w:rPr>
          <w:rFonts w:ascii="Times New Roman" w:hAnsi="Times New Roman" w:cs="Times New Roman"/>
          <w:sz w:val="24"/>
          <w:szCs w:val="24"/>
        </w:rPr>
        <w:t>contact</w:t>
      </w:r>
      <w:r w:rsidR="00F4354A">
        <w:rPr>
          <w:rFonts w:ascii="Times New Roman" w:hAnsi="Times New Roman" w:cs="Times New Roman"/>
          <w:sz w:val="24"/>
          <w:szCs w:val="24"/>
        </w:rPr>
        <w:t xml:space="preserve">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75FBA9B2" w:rsidR="0043266C" w:rsidRDefault="00F4354A" w:rsidP="000D1A2A">
      <w:r>
        <w:rPr>
          <w:rFonts w:ascii="Times New Roman" w:hAnsi="Times New Roman" w:cs="Times New Roman"/>
          <w:b/>
          <w:bCs/>
          <w:sz w:val="24"/>
          <w:szCs w:val="24"/>
        </w:rPr>
        <w:t>RSVP</w:t>
      </w:r>
      <w:r w:rsid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4522"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>regrets only</w:t>
      </w:r>
      <w:r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Anne Klenke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at 337-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802-2320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or </w:t>
      </w:r>
      <w:hyperlink r:id="rId6" w:history="1">
        <w:r w:rsidR="00496048" w:rsidRPr="00326D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klenke@visitlakecharles.org</w:t>
        </w:r>
      </w:hyperlink>
    </w:p>
    <w:sectPr w:rsidR="0043266C" w:rsidSect="00805E38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44CDB" w14:textId="77777777" w:rsidR="0025432B" w:rsidRDefault="0025432B" w:rsidP="00847B83">
      <w:r>
        <w:separator/>
      </w:r>
    </w:p>
  </w:endnote>
  <w:endnote w:type="continuationSeparator" w:id="0">
    <w:p w14:paraId="02DBBF39" w14:textId="77777777" w:rsidR="0025432B" w:rsidRDefault="0025432B" w:rsidP="0084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A6F7" w14:textId="2F1A5276" w:rsidR="00847B83" w:rsidRPr="00FE609E" w:rsidRDefault="00847B83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1205 N. Lakeshore Dr</w:t>
    </w:r>
    <w:r w:rsidR="000F3B36" w:rsidRPr="00FE609E">
      <w:rPr>
        <w:rFonts w:asciiTheme="minorHAnsi" w:hAnsiTheme="minorHAnsi" w:cstheme="minorHAnsi"/>
        <w:color w:val="800000"/>
      </w:rPr>
      <w:t xml:space="preserve"> ◊ Lake Charles, LA 70601</w:t>
    </w:r>
  </w:p>
  <w:p w14:paraId="2C62C92E" w14:textId="16192E04" w:rsidR="00707776" w:rsidRPr="00FE609E" w:rsidRDefault="004C7BA0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337-436-9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AFD9D" w14:textId="77777777" w:rsidR="0025432B" w:rsidRDefault="0025432B" w:rsidP="00847B83">
      <w:r>
        <w:separator/>
      </w:r>
    </w:p>
  </w:footnote>
  <w:footnote w:type="continuationSeparator" w:id="0">
    <w:p w14:paraId="65832E66" w14:textId="77777777" w:rsidR="0025432B" w:rsidRDefault="0025432B" w:rsidP="0084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B14D" w14:textId="778C28B5" w:rsidR="004444F2" w:rsidRDefault="004444F2">
    <w:pPr>
      <w:pStyle w:val="Header"/>
    </w:pPr>
    <w:r>
      <w:rPr>
        <w:noProof/>
      </w:rPr>
      <w:drawing>
        <wp:inline distT="0" distB="0" distL="0" distR="0" wp14:anchorId="5702A781" wp14:editId="61DD740F">
          <wp:extent cx="5861304" cy="179832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304" cy="179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kwNKgFACslswctAAAA"/>
  </w:docVars>
  <w:rsids>
    <w:rsidRoot w:val="000D1A2A"/>
    <w:rsid w:val="000704F0"/>
    <w:rsid w:val="000832FC"/>
    <w:rsid w:val="000D0121"/>
    <w:rsid w:val="000D1A2A"/>
    <w:rsid w:val="000F3B36"/>
    <w:rsid w:val="00164A66"/>
    <w:rsid w:val="00227DD6"/>
    <w:rsid w:val="0025432B"/>
    <w:rsid w:val="002C6272"/>
    <w:rsid w:val="003B52B8"/>
    <w:rsid w:val="00417FFC"/>
    <w:rsid w:val="0043266C"/>
    <w:rsid w:val="004444F2"/>
    <w:rsid w:val="00496048"/>
    <w:rsid w:val="004C7BA0"/>
    <w:rsid w:val="004F7902"/>
    <w:rsid w:val="00574522"/>
    <w:rsid w:val="006C0230"/>
    <w:rsid w:val="006C28BB"/>
    <w:rsid w:val="00707776"/>
    <w:rsid w:val="0074775E"/>
    <w:rsid w:val="007E3473"/>
    <w:rsid w:val="00805E38"/>
    <w:rsid w:val="00847B83"/>
    <w:rsid w:val="00892889"/>
    <w:rsid w:val="00B031FC"/>
    <w:rsid w:val="00B050A5"/>
    <w:rsid w:val="00BD1537"/>
    <w:rsid w:val="00C501CF"/>
    <w:rsid w:val="00CB2B4E"/>
    <w:rsid w:val="00CC0055"/>
    <w:rsid w:val="00DA5BEF"/>
    <w:rsid w:val="00E03B25"/>
    <w:rsid w:val="00E41CE9"/>
    <w:rsid w:val="00E579A4"/>
    <w:rsid w:val="00F3278D"/>
    <w:rsid w:val="00F4354A"/>
    <w:rsid w:val="00FE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B8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B83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lenke@visitlakecharl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692</Characters>
  <Application>Microsoft Office Word</Application>
  <DocSecurity>4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Heather Savoie</cp:lastModifiedBy>
  <cp:revision>2</cp:revision>
  <dcterms:created xsi:type="dcterms:W3CDTF">2024-02-19T17:12:00Z</dcterms:created>
  <dcterms:modified xsi:type="dcterms:W3CDTF">2024-02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315d564d4bccc7fc7bad782cc8b387c7c39a40e697c1d87e66ddc7068486c6</vt:lpwstr>
  </property>
</Properties>
</file>